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878533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4716378" cy="6169793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616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255393" cy="2300437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3157530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4398745" cy="3975233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3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601931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334000" cy="4226240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126434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4360244" cy="6208294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62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159141" cy="1674795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5188016" cy="4860757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562298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Сидорова Наталья, НКАбд-02-22</dc:creator>
  <dc:language>ru-RU</dc:language>
  <cp:keywords/>
  <dcterms:created xsi:type="dcterms:W3CDTF">2022-12-10T22:36:31Z</dcterms:created>
  <dcterms:modified xsi:type="dcterms:W3CDTF">2022-12-10T22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